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0D323E95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r w:rsidR="007F65D2">
        <w:rPr>
          <w:bCs w:val="0"/>
          <w:color w:val="642D08"/>
          <w:sz w:val="40"/>
          <w:szCs w:val="32"/>
        </w:rPr>
        <w:t>Friendly World</w:t>
      </w:r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CFBC61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30110D" w:rsidRPr="0030110D">
        <w:rPr>
          <w:rStyle w:val="jlqj4b"/>
          <w:b/>
          <w:bCs/>
          <w:lang w:val="en"/>
        </w:rPr>
        <w:t>donation</w:t>
      </w:r>
      <w:r w:rsidRPr="0030110D">
        <w:rPr>
          <w:rStyle w:val="jlqj4b"/>
          <w:b/>
          <w:bCs/>
          <w:lang w:val="en"/>
        </w:rPr>
        <w:t>s</w:t>
      </w:r>
      <w:r w:rsidR="0030110D" w:rsidRPr="0030110D">
        <w:rPr>
          <w:rStyle w:val="jlqj4b"/>
          <w:b/>
          <w:bCs/>
          <w:lang w:val="en"/>
        </w:rPr>
        <w:t xml:space="preserve"> for animals in need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311EE7E0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0110D">
        <w:rPr>
          <w:b/>
        </w:rPr>
        <w:t>dashboard</w:t>
      </w:r>
      <w:r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30110D">
        <w:rPr>
          <w:rStyle w:val="jlqj4b"/>
          <w:lang w:val="en"/>
        </w:rPr>
        <w:t>animal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30110D">
        <w:rPr>
          <w:rStyle w:val="jlqj4b"/>
          <w:b/>
          <w:lang w:val="en"/>
        </w:rPr>
        <w:t>donat</w:t>
      </w:r>
      <w:r w:rsidR="009516F5">
        <w:rPr>
          <w:rStyle w:val="jlqj4b"/>
          <w:b/>
          <w:lang w:val="en"/>
        </w:rPr>
        <w:t>e</w:t>
      </w:r>
      <w:r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ac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2E3C2043" w:rsidR="005563A6" w:rsidRDefault="007F65D2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53AE66E2" wp14:editId="64ADBCF3">
            <wp:extent cx="6191250" cy="581025"/>
            <wp:effectExtent l="0" t="0" r="0" b="9525"/>
            <wp:docPr id="16897719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7194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09AEFB21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>home, dashboard</w:t>
      </w:r>
      <w:r w:rsidR="00875D6F" w:rsidRPr="00875D6F">
        <w:rPr>
          <w:rFonts w:ascii="Consolas" w:hAnsi="Consolas"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search, 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270297CB" w:rsidR="005563A6" w:rsidRDefault="007F65D2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29860D8E" wp14:editId="16C2CD04">
            <wp:extent cx="6457950" cy="581025"/>
            <wp:effectExtent l="0" t="0" r="0" b="9525"/>
            <wp:docPr id="18961208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2080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>view the home page and all other pages with logged-in navigation;</w:t>
      </w:r>
    </w:p>
    <w:p w14:paraId="57CA0538" w14:textId="09180E59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lastRenderedPageBreak/>
        <w:t xml:space="preserve">view </w:t>
      </w:r>
      <w:r w:rsidR="002A7FCA">
        <w:rPr>
          <w:rFonts w:cstheme="minorHAnsi"/>
          <w:b/>
        </w:rPr>
        <w:t>dashboard</w:t>
      </w:r>
      <w:r>
        <w:rPr>
          <w:rFonts w:cstheme="minorHAnsi"/>
          <w:b/>
        </w:rPr>
        <w:t xml:space="preserve"> page;</w:t>
      </w:r>
    </w:p>
    <w:p w14:paraId="7C372788" w14:textId="305BD59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Add </w:t>
      </w:r>
      <w:r w:rsidR="002A7FCA">
        <w:rPr>
          <w:rFonts w:cstheme="minorHAnsi"/>
          <w:b/>
          <w:bCs/>
        </w:rPr>
        <w:t>Animal</w:t>
      </w:r>
      <w:r>
        <w:rPr>
          <w:rFonts w:cstheme="minorHAnsi"/>
          <w:b/>
          <w:bCs/>
        </w:rPr>
        <w:t>];</w:t>
      </w:r>
    </w:p>
    <w:p w14:paraId="6AF485B6" w14:textId="7A3933EC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2A7FCA">
        <w:rPr>
          <w:rFonts w:cstheme="minorHAnsi"/>
          <w:b/>
        </w:rPr>
        <w:t>animals</w:t>
      </w:r>
      <w:r w:rsidR="005043DD">
        <w:rPr>
          <w:rFonts w:cstheme="minorHAnsi"/>
          <w:b/>
        </w:rPr>
        <w:t>'</w:t>
      </w:r>
      <w:r>
        <w:rPr>
          <w:rFonts w:cstheme="minorHAnsi"/>
          <w:b/>
        </w:rPr>
        <w:t xml:space="preserve"> details page [Details];</w:t>
      </w:r>
    </w:p>
    <w:p w14:paraId="41BA9A51" w14:textId="6DF8AC66" w:rsidR="005563A6" w:rsidRDefault="002A7FCA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donat</w:t>
      </w:r>
      <w:r w:rsidR="009516F5">
        <w:rPr>
          <w:rStyle w:val="jlqj4b"/>
          <w:b/>
          <w:lang w:val="en"/>
        </w:rPr>
        <w:t>e</w:t>
      </w:r>
      <w:r w:rsidR="005563A6">
        <w:rPr>
          <w:rStyle w:val="jlqj4b"/>
          <w:b/>
          <w:lang w:val="en"/>
        </w:rPr>
        <w:t xml:space="preserve"> </w:t>
      </w:r>
      <w:r w:rsidR="003057CE">
        <w:rPr>
          <w:rStyle w:val="jlqj4b"/>
          <w:b/>
          <w:lang w:val="en"/>
        </w:rPr>
        <w:t xml:space="preserve">on </w:t>
      </w:r>
      <w:r w:rsidR="005563A6">
        <w:rPr>
          <w:rStyle w:val="jlqj4b"/>
          <w:b/>
          <w:lang w:val="en"/>
        </w:rPr>
        <w:t>a 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proofErr w:type="gramStart"/>
      <w:r w:rsidR="005563A6">
        <w:rPr>
          <w:rFonts w:cstheme="minorHAnsi"/>
          <w:b/>
          <w:bCs/>
        </w:rPr>
        <w:t>);</w:t>
      </w:r>
      <w:proofErr w:type="gramEnd"/>
    </w:p>
    <w:p w14:paraId="2EBEF15D" w14:textId="6D522FFE" w:rsidR="005563A6" w:rsidRDefault="005563A6">
      <w:pPr>
        <w:pStyle w:val="ac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29913A8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proofErr w:type="spellStart"/>
      <w:r w:rsidR="002A7FCA">
        <w:rPr>
          <w:b/>
        </w:rPr>
        <w:t>FriendlyWorld</w:t>
      </w:r>
      <w:proofErr w:type="spellEnd"/>
      <w:r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1983223B" w14:textId="77777777" w:rsidR="005563A6" w:rsidRDefault="005563A6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308968AF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 w:rsidR="009516F5">
        <w:rPr>
          <w:rStyle w:val="jlqj4b"/>
        </w:rPr>
        <w:t>Animal</w:t>
      </w:r>
    </w:p>
    <w:p w14:paraId="2574A659" w14:textId="71D86DA1" w:rsidR="005563A6" w:rsidRPr="002A7FCA" w:rsidRDefault="005563A6" w:rsidP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 – string (required)</w:t>
      </w:r>
    </w:p>
    <w:p w14:paraId="071E62D3" w14:textId="04505064" w:rsidR="005563A6" w:rsidRPr="002A7FCA" w:rsidRDefault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years</w:t>
      </w:r>
      <w:r w:rsidR="005563A6">
        <w:rPr>
          <w:rFonts w:cstheme="minorHAnsi"/>
          <w:b/>
          <w:noProof/>
        </w:rPr>
        <w:t xml:space="preserve"> – number (required)</w:t>
      </w:r>
    </w:p>
    <w:p w14:paraId="2C591ECF" w14:textId="75463C10" w:rsidR="002A7FCA" w:rsidRPr="002A7FCA" w:rsidRDefault="002A7FCA" w:rsidP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kind – string (required)</w:t>
      </w:r>
    </w:p>
    <w:p w14:paraId="6ACA7A2B" w14:textId="74BDA447" w:rsidR="002A7FCA" w:rsidRPr="002A7FCA" w:rsidRDefault="002A7FCA" w:rsidP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 – string (required)</w:t>
      </w:r>
    </w:p>
    <w:p w14:paraId="780CB063" w14:textId="175C55F9" w:rsidR="002A7FCA" w:rsidRPr="002A7FCA" w:rsidRDefault="002A7FCA" w:rsidP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eed - string (required)</w:t>
      </w:r>
    </w:p>
    <w:p w14:paraId="64CAD72E" w14:textId="4F45E539" w:rsidR="002A7FCA" w:rsidRPr="002A7FCA" w:rsidRDefault="002A7FCA" w:rsidP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location – string (required)</w:t>
      </w:r>
    </w:p>
    <w:p w14:paraId="33C1FEDC" w14:textId="77777777" w:rsidR="005563A6" w:rsidRDefault="005563A6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description – string (required)</w:t>
      </w:r>
    </w:p>
    <w:p w14:paraId="26CDB874" w14:textId="5939BCA2" w:rsidR="005563A6" w:rsidRDefault="002A7FCA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onation</w:t>
      </w:r>
      <w:r w:rsidR="009516F5">
        <w:rPr>
          <w:rFonts w:cstheme="minorHAnsi"/>
          <w:b/>
          <w:noProof/>
        </w:rPr>
        <w:t>s</w:t>
      </w:r>
      <w:r w:rsidR="005563A6">
        <w:rPr>
          <w:rFonts w:cstheme="minorHAnsi"/>
          <w:b/>
          <w:noProof/>
        </w:rPr>
        <w:t xml:space="preserve"> – an array of objects containing</w:t>
      </w:r>
      <w:r w:rsidR="005563A6">
        <w:rPr>
          <w:rFonts w:cstheme="minorHAnsi"/>
          <w:b/>
          <w:noProof/>
          <w:lang w:val="bg-BG"/>
        </w:rPr>
        <w:t xml:space="preserve"> </w:t>
      </w:r>
      <w:r w:rsidR="005563A6">
        <w:rPr>
          <w:rFonts w:cstheme="minorHAnsi"/>
          <w:b/>
          <w:noProof/>
        </w:rPr>
        <w:t>the user's ID</w:t>
      </w:r>
    </w:p>
    <w:p w14:paraId="3D29F2F0" w14:textId="77777777" w:rsidR="005563A6" w:rsidRDefault="005563A6">
      <w:pPr>
        <w:pStyle w:val="ac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wner – object ID (a reference to the User model)</w:t>
      </w:r>
    </w:p>
    <w:p w14:paraId="0D59AEE4" w14:textId="683D5BA4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2A7FCA">
        <w:rPr>
          <w:rStyle w:val="jlqj4b"/>
          <w:b/>
          <w:lang w:val="en"/>
        </w:rPr>
        <w:t xml:space="preserve">donated </w:t>
      </w:r>
      <w:r w:rsidR="005043DD">
        <w:rPr>
          <w:rStyle w:val="jlqj4b"/>
          <w:b/>
          <w:lang w:val="en"/>
        </w:rPr>
        <w:t xml:space="preserve">an </w:t>
      </w:r>
      <w:r w:rsidR="002A7FCA">
        <w:rPr>
          <w:rStyle w:val="jlqj4b"/>
          <w:b/>
          <w:lang w:val="en"/>
        </w:rPr>
        <w:t>animal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2A7FCA">
        <w:rPr>
          <w:rFonts w:cstheme="minorHAnsi"/>
          <w:b/>
          <w:noProof/>
        </w:rPr>
        <w:t>donation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31F6401E" w14:textId="33F2D195" w:rsidR="009A06D1" w:rsidRDefault="009A06D1" w:rsidP="009A06D1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the </w:t>
      </w:r>
      <w:r w:rsidRPr="00E92BC1">
        <w:rPr>
          <w:rStyle w:val="jlqj4b"/>
          <w:b/>
          <w:lang w:val="en"/>
        </w:rPr>
        <w:t>last</w:t>
      </w:r>
      <w:r>
        <w:rPr>
          <w:rStyle w:val="jlqj4b"/>
          <w:b/>
          <w:lang w:val="en"/>
        </w:rPr>
        <w:t xml:space="preserve"> 3</w:t>
      </w:r>
      <w:r w:rsidRPr="00E92BC1">
        <w:rPr>
          <w:rStyle w:val="jlqj4b"/>
          <w:b/>
          <w:lang w:val="en"/>
        </w:rPr>
        <w:t xml:space="preserve"> added </w:t>
      </w:r>
      <w:proofErr w:type="gramStart"/>
      <w:r>
        <w:rPr>
          <w:rStyle w:val="jlqj4b"/>
          <w:b/>
          <w:lang w:val="en"/>
        </w:rPr>
        <w:t>animals</w:t>
      </w:r>
      <w:proofErr w:type="gramEnd"/>
      <w:r w:rsidRPr="00E92BC1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. Each offer must show information about the </w:t>
      </w:r>
      <w:r>
        <w:rPr>
          <w:rStyle w:val="jlqj4b"/>
          <w:b/>
          <w:lang w:val="en"/>
        </w:rPr>
        <w:t>animal</w:t>
      </w:r>
      <w:r w:rsidR="005043DD">
        <w:rPr>
          <w:rStyle w:val="jlqj4b"/>
          <w:b/>
          <w:lang w:val="en"/>
        </w:rPr>
        <w:t>'s</w:t>
      </w:r>
      <w:r w:rsidRPr="005C2F5F">
        <w:rPr>
          <w:rStyle w:val="jlqj4b"/>
          <w:b/>
          <w:lang w:val="en"/>
        </w:rPr>
        <w:t xml:space="preserve"> </w:t>
      </w:r>
      <w:r>
        <w:rPr>
          <w:rStyle w:val="jlqj4b"/>
          <w:b/>
        </w:rPr>
        <w:t>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043DD">
        <w:rPr>
          <w:rStyle w:val="jlqj4b"/>
          <w:lang w:val="en"/>
        </w:rPr>
        <w:t xml:space="preserve">and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bCs/>
          <w:lang w:val="en"/>
        </w:rPr>
        <w:t xml:space="preserve">need, </w:t>
      </w:r>
      <w:r>
        <w:rPr>
          <w:rStyle w:val="jlqj4b"/>
        </w:rPr>
        <w:t>as</w:t>
      </w:r>
      <w:r w:rsidRPr="00AE3BC1">
        <w:rPr>
          <w:rStyle w:val="jlqj4b"/>
          <w:lang w:val="en"/>
        </w:rPr>
        <w:t xml:space="preserve"> well as a </w:t>
      </w:r>
      <w:r w:rsidR="00E375A7">
        <w:rPr>
          <w:rStyle w:val="jlqj4b"/>
          <w:lang w:val="en"/>
        </w:rPr>
        <w:t xml:space="preserve">button leading to a </w:t>
      </w:r>
      <w:r w:rsidRPr="00AE3BC1">
        <w:rPr>
          <w:rStyle w:val="jlqj4b"/>
          <w:lang w:val="en"/>
        </w:rPr>
        <w:t xml:space="preserve">page with </w:t>
      </w:r>
      <w:r w:rsidRPr="00AE3BC1">
        <w:rPr>
          <w:rStyle w:val="jlqj4b"/>
          <w:b/>
          <w:lang w:val="en"/>
        </w:rPr>
        <w:t>details</w:t>
      </w:r>
      <w:r w:rsidRPr="00AE3BC1"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animal</w:t>
      </w:r>
      <w:r>
        <w:rPr>
          <w:rStyle w:val="jlqj4b"/>
          <w:lang w:val="en"/>
        </w:rPr>
        <w:t>.</w:t>
      </w:r>
    </w:p>
    <w:p w14:paraId="33D8A762" w14:textId="32EAF3A3" w:rsidR="005563A6" w:rsidRDefault="009A06D1" w:rsidP="005563A6">
      <w:pPr>
        <w:jc w:val="center"/>
      </w:pPr>
      <w:r w:rsidRPr="009A06D1">
        <w:rPr>
          <w:noProof/>
        </w:rPr>
        <w:lastRenderedPageBreak/>
        <w:drawing>
          <wp:inline distT="0" distB="0" distL="0" distR="0" wp14:anchorId="7D87275D" wp14:editId="12F69D17">
            <wp:extent cx="6626225" cy="3185160"/>
            <wp:effectExtent l="0" t="0" r="3175" b="0"/>
            <wp:docPr id="1065239878" name="Картина 1" descr="Картина, която съдържа бозайник, текст, лисица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39878" name="Картина 1" descr="Картина, която съдържа бозайник, текст, лисица, Червена лисиц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4C850" w14:textId="694D0219" w:rsidR="001D000F" w:rsidRDefault="001D000F" w:rsidP="00FA5A8E">
      <w:pPr>
        <w:rPr>
          <w:rFonts w:ascii="Consolas" w:hAnsi="Consolas"/>
          <w:b/>
          <w:noProof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E375A7">
        <w:t xml:space="preserve">animal </w:t>
      </w:r>
      <w:r>
        <w:t>offers</w:t>
      </w:r>
      <w:r w:rsidRPr="00357C76">
        <w:t xml:space="preserve"> in the database yet, display </w:t>
      </w:r>
      <w:r w:rsidRPr="00357C76">
        <w:rPr>
          <w:b/>
          <w:bCs/>
        </w:rPr>
        <w:t>"</w:t>
      </w:r>
      <w:r>
        <w:rPr>
          <w:rFonts w:ascii="Consolas" w:hAnsi="Consolas"/>
          <w:b/>
          <w:noProof/>
        </w:rPr>
        <w:t>There are no animals in nee</w:t>
      </w:r>
      <w:r w:rsidR="005B2A99">
        <w:rPr>
          <w:rFonts w:ascii="Consolas" w:hAnsi="Consolas"/>
          <w:b/>
          <w:noProof/>
        </w:rPr>
        <w:t>d!</w:t>
      </w:r>
      <w:r w:rsidRPr="00357C76">
        <w:rPr>
          <w:rFonts w:ascii="Consolas" w:hAnsi="Consolas"/>
          <w:b/>
          <w:noProof/>
        </w:rPr>
        <w:t>"</w:t>
      </w:r>
    </w:p>
    <w:p w14:paraId="2D4281D2" w14:textId="761237F5" w:rsidR="00AA1D30" w:rsidRPr="00FA5A8E" w:rsidRDefault="005B2A99" w:rsidP="00FA5A8E">
      <w:pPr>
        <w:rPr>
          <w:lang w:val="bg-BG"/>
        </w:rPr>
      </w:pPr>
      <w:r w:rsidRPr="005B2A99">
        <w:rPr>
          <w:noProof/>
          <w:lang w:val="bg-BG"/>
        </w:rPr>
        <w:drawing>
          <wp:inline distT="0" distB="0" distL="0" distR="0" wp14:anchorId="33F9AAF0" wp14:editId="62A92494">
            <wp:extent cx="6626225" cy="3251200"/>
            <wp:effectExtent l="0" t="0" r="3175" b="6350"/>
            <wp:docPr id="1213345051" name="Картина 1" descr="Картина, която съдържа бозайник, лисица, текст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051" name="Картина 1" descr="Картина, която съдържа бозайник, лисица, текст, Червена лисиц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04DFEA6C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 w:rsidR="005043DD">
        <w:t>n</w:t>
      </w:r>
      <w:r>
        <w:rPr>
          <w:b/>
        </w:rPr>
        <w:t xml:space="preserve"> 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20F68B9C" w:rsidR="005563A6" w:rsidRDefault="006C07B7" w:rsidP="005563A6">
      <w:pPr>
        <w:rPr>
          <w:lang w:val="bg-BG"/>
        </w:rPr>
      </w:pPr>
      <w:r w:rsidRPr="006C07B7">
        <w:rPr>
          <w:noProof/>
          <w:lang w:val="bg-BG"/>
        </w:rPr>
        <w:lastRenderedPageBreak/>
        <w:drawing>
          <wp:inline distT="0" distB="0" distL="0" distR="0" wp14:anchorId="2D569865" wp14:editId="50F47E6C">
            <wp:extent cx="6626225" cy="3202940"/>
            <wp:effectExtent l="0" t="0" r="3175" b="0"/>
            <wp:docPr id="450420558" name="Картина 1" descr="Картина, която съдържа текст, екранна снимка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20558" name="Картина 1" descr="Картина, която съдържа текст, екранна снимка, мултимед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7B3D1699" w:rsidR="005563A6" w:rsidRDefault="006C07B7" w:rsidP="005563A6">
      <w:pPr>
        <w:rPr>
          <w:lang w:val="bg-BG"/>
        </w:rPr>
      </w:pPr>
      <w:r w:rsidRPr="006C07B7">
        <w:rPr>
          <w:noProof/>
          <w:lang w:val="bg-BG"/>
        </w:rPr>
        <w:drawing>
          <wp:inline distT="0" distB="0" distL="0" distR="0" wp14:anchorId="7198F0BA" wp14:editId="41B4ED3E">
            <wp:extent cx="6626225" cy="3202940"/>
            <wp:effectExtent l="0" t="0" r="3175" b="0"/>
            <wp:docPr id="2094672462" name="Картина 1" descr="Картина, която съдържа екранна снимка, текст, бозайник,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672462" name="Картина 1" descr="Картина, която съдържа екранна снимка, текст, бозайник, лисиц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45CD8B4E" w:rsidR="005563A6" w:rsidRDefault="006C07B7" w:rsidP="005563A6">
      <w:pPr>
        <w:pStyle w:val="4"/>
        <w:rPr>
          <w:rFonts w:cstheme="minorHAnsi"/>
        </w:rPr>
      </w:pPr>
      <w:r>
        <w:t>Dashboard</w:t>
      </w:r>
      <w:r w:rsidR="005563A6">
        <w:rPr>
          <w:rFonts w:cstheme="minorHAnsi"/>
        </w:rPr>
        <w:t xml:space="preserve"> (Logged-in Users and Logged-out Users)</w:t>
      </w:r>
    </w:p>
    <w:p w14:paraId="77A19710" w14:textId="34F4F696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6C07B7">
        <w:rPr>
          <w:rStyle w:val="jlqj4b"/>
          <w:lang w:val="en"/>
        </w:rPr>
        <w:t>animal</w:t>
      </w:r>
      <w:r>
        <w:rPr>
          <w:rStyle w:val="jlqj4b"/>
          <w:lang w:val="en"/>
        </w:rPr>
        <w:t xml:space="preserve"> 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6C07B7">
        <w:rPr>
          <w:rStyle w:val="jlqj4b"/>
          <w:b/>
        </w:rPr>
        <w:t>animal</w:t>
      </w:r>
      <w:r w:rsidR="005043DD">
        <w:rPr>
          <w:rStyle w:val="jlqj4b"/>
          <w:b/>
        </w:rPr>
        <w:t>'s</w:t>
      </w:r>
      <w:r>
        <w:rPr>
          <w:rStyle w:val="jlqj4b"/>
          <w:b/>
        </w:rPr>
        <w:t xml:space="preserve"> 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6C07B7">
        <w:rPr>
          <w:rStyle w:val="jlqj4b"/>
          <w:b/>
          <w:bCs/>
          <w:lang w:val="en"/>
        </w:rPr>
        <w:t>needs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loca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6C07B7">
        <w:rPr>
          <w:rStyle w:val="jlqj4b"/>
          <w:b/>
          <w:lang w:val="en"/>
        </w:rPr>
        <w:t>animal</w:t>
      </w:r>
      <w:r>
        <w:rPr>
          <w:rStyle w:val="jlqj4b"/>
          <w:lang w:val="en"/>
        </w:rPr>
        <w:t>. As in the picture below:</w:t>
      </w:r>
    </w:p>
    <w:p w14:paraId="0D2D3062" w14:textId="444B1662" w:rsidR="005563A6" w:rsidRDefault="006C07B7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6C07B7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0FA6947B" wp14:editId="27B9BB29">
            <wp:extent cx="6626225" cy="3858260"/>
            <wp:effectExtent l="0" t="0" r="3175" b="8890"/>
            <wp:docPr id="2017402795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402795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0D08F54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6C07B7">
        <w:rPr>
          <w:rFonts w:cstheme="minorHAnsi"/>
          <w:noProof/>
        </w:rPr>
        <w:t>animal</w:t>
      </w:r>
      <w:r>
        <w:rPr>
          <w:rFonts w:cstheme="minorHAnsi"/>
          <w:noProof/>
        </w:rPr>
        <w:t xml:space="preserve"> post.</w:t>
      </w:r>
    </w:p>
    <w:p w14:paraId="4B3F7D8E" w14:textId="34A4963C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6C07B7">
        <w:t>animal</w:t>
      </w:r>
      <w:r w:rsidR="005043DD">
        <w:t>s</w:t>
      </w:r>
      <w:r>
        <w:t xml:space="preserve"> in the database yet, display </w:t>
      </w:r>
      <w:r>
        <w:rPr>
          <w:rFonts w:ascii="Consolas" w:hAnsi="Consolas"/>
          <w:b/>
          <w:bCs/>
        </w:rPr>
        <w:t>"</w:t>
      </w:r>
      <w:r w:rsidR="006C07B7">
        <w:rPr>
          <w:rFonts w:ascii="Consolas" w:hAnsi="Consolas"/>
          <w:b/>
          <w:bCs/>
        </w:rPr>
        <w:t>There are no animals in need now!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4B9B0C2F" w:rsidR="005563A6" w:rsidRPr="00FA5A8E" w:rsidRDefault="006C07B7" w:rsidP="005563A6">
      <w:pPr>
        <w:rPr>
          <w:b/>
          <w:bCs/>
        </w:rPr>
      </w:pPr>
      <w:r w:rsidRPr="006C07B7">
        <w:rPr>
          <w:b/>
          <w:bCs/>
          <w:noProof/>
        </w:rPr>
        <w:drawing>
          <wp:inline distT="0" distB="0" distL="0" distR="0" wp14:anchorId="227A265F" wp14:editId="24C93932">
            <wp:extent cx="6626225" cy="3161030"/>
            <wp:effectExtent l="0" t="0" r="3175" b="1270"/>
            <wp:doc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2924490D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FA5A8E">
        <w:rPr>
          <w:rStyle w:val="jlqj4b"/>
          <w:lang w:val="en"/>
        </w:rPr>
        <w:t>animal</w:t>
      </w:r>
      <w:r>
        <w:rPr>
          <w:rStyle w:val="jlqj4b"/>
          <w:lang w:val="en"/>
        </w:rPr>
        <w:t xml:space="preserve"> 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4A41E54" w14:textId="1A6B9BB9" w:rsidR="005563A6" w:rsidRDefault="00FA5A8E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s</w:t>
      </w:r>
    </w:p>
    <w:p w14:paraId="1A8768C6" w14:textId="2CF626B0" w:rsidR="005974E5" w:rsidRDefault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ind</w:t>
      </w:r>
    </w:p>
    <w:p w14:paraId="277AE549" w14:textId="096F0BEB" w:rsidR="005974E5" w:rsidRDefault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lastRenderedPageBreak/>
        <w:t>need</w:t>
      </w:r>
    </w:p>
    <w:p w14:paraId="372C6D6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387C47F3" w:rsidR="005563A6" w:rsidRPr="005974E5" w:rsidRDefault="005563A6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765381D4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7777777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 user hasn’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7A2C3859" w:rsidR="005563A6" w:rsidRDefault="005974E5" w:rsidP="005563A6">
      <w:pPr>
        <w:rPr>
          <w:rStyle w:val="jlqj4b"/>
          <w:lang w:val="bg-BG"/>
        </w:rPr>
      </w:pPr>
      <w:r w:rsidRPr="005974E5">
        <w:rPr>
          <w:rStyle w:val="jlqj4b"/>
          <w:noProof/>
          <w:lang w:val="bg-BG"/>
        </w:rPr>
        <w:drawing>
          <wp:inline distT="0" distB="0" distL="0" distR="0" wp14:anchorId="0D7A9BCE" wp14:editId="758FE97F">
            <wp:extent cx="6626225" cy="3161030"/>
            <wp:effectExtent l="0" t="0" r="3175" b="1270"/>
            <wp:docPr id="1791108727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08727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5A5C94">
        <w:rPr>
          <w:rFonts w:cstheme="minorHAnsi"/>
        </w:rPr>
        <w:t>Animal</w:t>
      </w:r>
      <w:r>
        <w:rPr>
          <w:rFonts w:cstheme="minorHAnsi"/>
        </w:rPr>
        <w:t xml:space="preserve"> Post)</w:t>
      </w:r>
    </w:p>
    <w:p w14:paraId="55C40F7A" w14:textId="3561541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502FFA">
        <w:rPr>
          <w:rStyle w:val="jlqj4b"/>
          <w:b/>
          <w:lang w:val="en"/>
        </w:rPr>
        <w:t>animal</w:t>
      </w:r>
      <w:r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36C94D78" w:rsidR="005563A6" w:rsidRDefault="00502FFA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502FF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63ADB2C8" wp14:editId="4ED21129">
            <wp:extent cx="6626225" cy="3161030"/>
            <wp:effectExtent l="0" t="0" r="3175" b="1270"/>
            <wp:docPr id="1096633378" name="Картина 1" descr="Картина, която съдържа текст, екранна снимка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33378" name="Картина 1" descr="Картина, която съдържа текст, екранна снимка, бозайник, на открито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793CA244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they should see a </w:t>
      </w:r>
      <w:r w:rsidR="00502FFA">
        <w:rPr>
          <w:rStyle w:val="jlqj4b"/>
          <w:b/>
          <w:bCs/>
          <w:lang w:val="en"/>
        </w:rPr>
        <w:t>donation button</w:t>
      </w:r>
    </w:p>
    <w:p w14:paraId="598E0908" w14:textId="22631E45" w:rsidR="005563A6" w:rsidRDefault="00C35C3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C35C3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4F8CF7BC" wp14:editId="2260407A">
            <wp:extent cx="6626225" cy="3161030"/>
            <wp:effectExtent l="0" t="0" r="3175" b="1270"/>
            <wp:docPr id="2043463804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463804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27825C95" w:rsidR="005563A6" w:rsidRDefault="00C35C31" w:rsidP="005563A6">
      <w:pPr>
        <w:pStyle w:val="4"/>
        <w:rPr>
          <w:rFonts w:cstheme="minorHAnsi"/>
        </w:rPr>
      </w:pPr>
      <w:r>
        <w:rPr>
          <w:rFonts w:cstheme="minorHAnsi"/>
        </w:rPr>
        <w:t>Donation</w:t>
      </w:r>
      <w:r w:rsidR="005563A6">
        <w:rPr>
          <w:rFonts w:cstheme="minorHAnsi"/>
        </w:rPr>
        <w:t xml:space="preserve"> 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710B609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C35C31">
        <w:rPr>
          <w:rStyle w:val="jlqj4b"/>
          <w:b/>
          <w:lang w:val="en"/>
        </w:rPr>
        <w:t>donate</w:t>
      </w:r>
      <w:r>
        <w:rPr>
          <w:rStyle w:val="jlqj4b"/>
          <w:lang w:val="en"/>
        </w:rPr>
        <w:t xml:space="preserve">. </w:t>
      </w:r>
    </w:p>
    <w:p w14:paraId="67DDE2DC" w14:textId="3E5AD13F" w:rsidR="005563A6" w:rsidRDefault="005563A6" w:rsidP="005563A6">
      <w:pPr>
        <w:rPr>
          <w:rStyle w:val="jlqj4b"/>
          <w:rFonts w:cstheme="minorHAnsi"/>
        </w:rPr>
      </w:pPr>
      <w:r>
        <w:rPr>
          <w:rStyle w:val="jlqj4b"/>
          <w:lang w:val="en"/>
        </w:rPr>
        <w:t>When they</w:t>
      </w:r>
      <w:r>
        <w:rPr>
          <w:rFonts w:cstheme="minorHAnsi"/>
          <w:lang w:val="en"/>
        </w:rPr>
        <w:t xml:space="preserve"> </w:t>
      </w:r>
      <w:r>
        <w:rPr>
          <w:rFonts w:cstheme="minorHAnsi"/>
          <w:b/>
          <w:bCs/>
        </w:rPr>
        <w:t>click on [</w:t>
      </w:r>
      <w:r w:rsidR="00C35C31">
        <w:rPr>
          <w:rFonts w:cstheme="minorHAnsi"/>
          <w:b/>
          <w:bCs/>
        </w:rPr>
        <w:t>Donation</w:t>
      </w:r>
      <w:r>
        <w:rPr>
          <w:rFonts w:cstheme="minorHAnsi"/>
          <w:b/>
          <w:bCs/>
        </w:rPr>
        <w:t>]</w:t>
      </w:r>
      <w:r>
        <w:rPr>
          <w:rStyle w:val="jlqj4b"/>
          <w:lang w:val="en"/>
        </w:rPr>
        <w:t xml:space="preserve">, their </w:t>
      </w:r>
      <w:r>
        <w:rPr>
          <w:rStyle w:val="jlqj4b"/>
          <w:b/>
          <w:bCs/>
          <w:lang w:val="en"/>
        </w:rPr>
        <w:t>user ID</w:t>
      </w:r>
      <w:r>
        <w:rPr>
          <w:rStyle w:val="jlqj4b"/>
          <w:lang w:val="en"/>
        </w:rPr>
        <w:t xml:space="preserve"> should be added to the </w:t>
      </w:r>
      <w:r w:rsidR="00C35C31">
        <w:rPr>
          <w:rFonts w:cstheme="minorHAnsi"/>
          <w:b/>
          <w:noProof/>
        </w:rPr>
        <w:t>donation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collection </w:t>
      </w:r>
      <w:r>
        <w:rPr>
          <w:rFonts w:cstheme="minorHAnsi"/>
        </w:rPr>
        <w:t xml:space="preserve">of the </w:t>
      </w:r>
      <w:r w:rsidR="00C35C31">
        <w:rPr>
          <w:rFonts w:cstheme="minorHAnsi"/>
        </w:rPr>
        <w:t>post</w:t>
      </w:r>
      <w:r>
        <w:rPr>
          <w:rFonts w:cstheme="minorHAnsi"/>
        </w:rPr>
        <w:t xml:space="preserve"> and the user should be </w:t>
      </w:r>
      <w:r>
        <w:rPr>
          <w:rFonts w:cstheme="minorHAnsi"/>
          <w:b/>
          <w:bCs/>
        </w:rPr>
        <w:t>redirected</w:t>
      </w:r>
      <w:r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</w:t>
      </w:r>
      <w:r>
        <w:rPr>
          <w:rStyle w:val="jlqj4b"/>
          <w:b/>
          <w:lang w:val="en"/>
        </w:rPr>
        <w:t xml:space="preserve"> </w:t>
      </w:r>
      <w:r w:rsidR="00C35C31">
        <w:rPr>
          <w:rStyle w:val="jlqj4b"/>
          <w:b/>
          <w:lang w:val="en"/>
        </w:rPr>
        <w:t>animal</w:t>
      </w:r>
      <w:r>
        <w:rPr>
          <w:rStyle w:val="jlqj4b"/>
          <w:b/>
          <w:lang w:val="en"/>
        </w:rPr>
        <w:t xml:space="preserve"> post</w:t>
      </w:r>
      <w:r>
        <w:rPr>
          <w:rFonts w:cstheme="minorHAnsi"/>
        </w:rPr>
        <w:t>.</w:t>
      </w:r>
    </w:p>
    <w:p w14:paraId="4655053D" w14:textId="0A5EAF87" w:rsidR="005563A6" w:rsidRDefault="005563A6" w:rsidP="005563A6">
      <w:pPr>
        <w:rPr>
          <w:rStyle w:val="jlqj4b"/>
          <w:b/>
          <w:bCs/>
          <w:lang w:val="en"/>
        </w:rPr>
      </w:pPr>
      <w:r>
        <w:rPr>
          <w:rStyle w:val="jlqj4b"/>
          <w:b/>
          <w:bCs/>
          <w:lang w:val="en"/>
        </w:rPr>
        <w:t xml:space="preserve">Every logged-in user who is not the current </w:t>
      </w:r>
      <w:r w:rsidR="00C35C31">
        <w:rPr>
          <w:rStyle w:val="jlqj4b"/>
          <w:b/>
          <w:bCs/>
          <w:lang w:val="en"/>
        </w:rPr>
        <w:t>post</w:t>
      </w:r>
      <w:r>
        <w:rPr>
          <w:rStyle w:val="jlqj4b"/>
          <w:b/>
          <w:bCs/>
          <w:lang w:val="en"/>
        </w:rPr>
        <w:t xml:space="preserve"> owner can </w:t>
      </w:r>
      <w:r w:rsidR="00C35C31">
        <w:rPr>
          <w:rStyle w:val="jlqj4b"/>
          <w:b/>
          <w:bCs/>
          <w:lang w:val="en"/>
        </w:rPr>
        <w:t>donate only one time, after that the user will see: "</w:t>
      </w:r>
      <w:r w:rsidR="00C35C31" w:rsidRPr="00C35C31">
        <w:t xml:space="preserve"> </w:t>
      </w:r>
      <w:r w:rsidR="00C35C31" w:rsidRPr="00C35C31">
        <w:rPr>
          <w:rStyle w:val="jlqj4b"/>
          <w:rFonts w:ascii="Consolas" w:hAnsi="Consolas"/>
          <w:b/>
          <w:bCs/>
          <w:lang w:val="en"/>
        </w:rPr>
        <w:t>You already donated!</w:t>
      </w:r>
      <w:r w:rsidR="00C35C31">
        <w:rPr>
          <w:rStyle w:val="jlqj4b"/>
          <w:b/>
          <w:bCs/>
          <w:lang w:val="en"/>
        </w:rPr>
        <w:t>".</w:t>
      </w:r>
    </w:p>
    <w:p w14:paraId="46B6BD8A" w14:textId="31653FA6" w:rsidR="005563A6" w:rsidRDefault="00741BB8" w:rsidP="005563A6">
      <w:pPr>
        <w:rPr>
          <w:rStyle w:val="jlqj4b"/>
          <w:b/>
          <w:bCs/>
        </w:rPr>
      </w:pPr>
      <w:r w:rsidRPr="00741BB8">
        <w:rPr>
          <w:rStyle w:val="jlqj4b"/>
          <w:b/>
          <w:bCs/>
          <w:noProof/>
        </w:rPr>
        <w:drawing>
          <wp:inline distT="0" distB="0" distL="0" distR="0" wp14:anchorId="1447A191" wp14:editId="35371FAE">
            <wp:extent cx="6626225" cy="3161030"/>
            <wp:effectExtent l="0" t="0" r="3175" b="1270"/>
            <wp:docPr id="570171808" name="Картина 1" descr="Картина, която съдържа текст, екранна снимка, бозайник, катер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171808" name="Картина 1" descr="Картина, която съдържа текст, екранна снимка, бозайник, катерица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14D0F49D" w:rsidR="005563A6" w:rsidRDefault="005563A6" w:rsidP="005563A6">
      <w:pPr>
        <w:pStyle w:val="4"/>
        <w:rPr>
          <w:noProof/>
        </w:rPr>
      </w:pPr>
      <w:r>
        <w:t xml:space="preserve">Add </w:t>
      </w:r>
      <w:r w:rsidR="00A42937">
        <w:t>Post</w:t>
      </w:r>
      <w:r>
        <w:t xml:space="preserve">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3B9BC949" w:rsidR="005563A6" w:rsidRDefault="005563A6" w:rsidP="005563A6">
      <w:r>
        <w:t xml:space="preserve">The </w:t>
      </w:r>
      <w:r>
        <w:rPr>
          <w:b/>
        </w:rPr>
        <w:t xml:space="preserve">add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 w:rsidR="00A42937">
        <w:t>animal</w:t>
      </w:r>
      <w:r>
        <w:t xml:space="preserve"> 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A42937">
        <w:rPr>
          <w:rFonts w:cstheme="minorHAnsi"/>
          <w:b/>
          <w:bCs/>
        </w:rPr>
        <w:t>dashboard</w:t>
      </w:r>
      <w:r>
        <w:rPr>
          <w:rFonts w:cstheme="minorHAnsi"/>
        </w:rPr>
        <w:t xml:space="preserve"> page.</w:t>
      </w:r>
    </w:p>
    <w:p w14:paraId="2602475C" w14:textId="4BA8AAAA" w:rsidR="005563A6" w:rsidRDefault="00A42937" w:rsidP="005563A6">
      <w:pPr>
        <w:rPr>
          <w:lang w:val="bg-BG"/>
        </w:rPr>
      </w:pPr>
      <w:r w:rsidRPr="00A42937">
        <w:rPr>
          <w:noProof/>
          <w:lang w:val="bg-BG"/>
        </w:rPr>
        <w:lastRenderedPageBreak/>
        <w:drawing>
          <wp:inline distT="0" distB="0" distL="0" distR="0" wp14:anchorId="20A80C4F" wp14:editId="0BF62DDB">
            <wp:extent cx="6626225" cy="4020820"/>
            <wp:effectExtent l="0" t="0" r="3175" b="0"/>
            <wp:docPr id="287943893" name="Картина 1" descr="Картина, която съдържа екранна снимка, Мобилен телефон, зем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943893" name="Картина 1" descr="Картина, която съдържа екранна снимка, Мобилен телефон, земя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2E28F732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Photo 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090DC39F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A42937">
        <w:rPr>
          <w:rStyle w:val="jlqj4b"/>
          <w:lang w:val="en"/>
        </w:rPr>
        <w:t>animal</w:t>
      </w:r>
      <w:r>
        <w:rPr>
          <w:rStyle w:val="jlqj4b"/>
          <w:lang w:val="en"/>
        </w:rPr>
        <w:t xml:space="preserve"> 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A42937">
        <w:rPr>
          <w:rStyle w:val="jlqj4b"/>
          <w:b/>
          <w:bCs/>
          <w:lang w:val="en"/>
        </w:rPr>
        <w:t>dashboard</w:t>
      </w:r>
      <w:r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01825721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Edit Photo 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2E88B49E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A42937">
        <w:rPr>
          <w:rStyle w:val="jlqj4b"/>
          <w:b/>
          <w:lang w:val="en"/>
        </w:rPr>
        <w:t>animal</w:t>
      </w:r>
      <w:r>
        <w:rPr>
          <w:rStyle w:val="jlqj4b"/>
          <w:b/>
          <w:lang w:val="en"/>
        </w:rPr>
        <w:t xml:space="preserve"> 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6F06AB">
        <w:rPr>
          <w:rStyle w:val="jlqj4b"/>
        </w:rPr>
        <w:t>animal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6F06AB">
        <w:rPr>
          <w:rStyle w:val="jlqj4b"/>
          <w:b/>
        </w:rPr>
        <w:t>animal</w:t>
      </w:r>
      <w:r>
        <w:rPr>
          <w:rStyle w:val="jlqj4b"/>
          <w:b/>
          <w:lang w:val="en"/>
        </w:rPr>
        <w:t xml:space="preserve"> post details page</w:t>
      </w:r>
      <w:r>
        <w:rPr>
          <w:rStyle w:val="jlqj4b"/>
          <w:lang w:val="en"/>
        </w:rPr>
        <w:t>.</w:t>
      </w:r>
    </w:p>
    <w:p w14:paraId="701DCC87" w14:textId="27E5D5D5" w:rsidR="005563A6" w:rsidRPr="0007045D" w:rsidRDefault="00AA55AD" w:rsidP="005563A6">
      <w:pPr>
        <w:rPr>
          <w:lang w:val="bg-BG"/>
        </w:rPr>
      </w:pPr>
      <w:r w:rsidRPr="00AA55AD">
        <w:rPr>
          <w:lang w:val="bg-BG"/>
        </w:rPr>
        <w:lastRenderedPageBreak/>
        <w:drawing>
          <wp:inline distT="0" distB="0" distL="0" distR="0" wp14:anchorId="402DFB7A" wp14:editId="409BBD08">
            <wp:extent cx="6626225" cy="4020820"/>
            <wp:effectExtent l="0" t="0" r="3175" b="0"/>
            <wp:docPr id="2054493067" name="Картина 1" descr="Картина, която съдържа екранна снимка, текст, Мобилен телефон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493067" name="Картина 1" descr="Картина, която съдържа екранна снимка, текст, Мобилен телефон, мултимедия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15CACABB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69339D">
        <w:rPr>
          <w:b/>
        </w:rPr>
        <w:t>dashboard</w:t>
      </w:r>
      <w:r>
        <w:rPr>
          <w:rStyle w:val="CodeChar"/>
          <w:rFonts w:cstheme="minorHAnsi"/>
        </w:rPr>
        <w:t xml:space="preserve"> (a list of all </w:t>
      </w:r>
      <w:r w:rsidR="0069339D">
        <w:rPr>
          <w:rStyle w:val="CodeChar"/>
          <w:rFonts w:cstheme="minorHAnsi"/>
        </w:rPr>
        <w:t>animal</w:t>
      </w:r>
      <w:r>
        <w:rPr>
          <w:rStyle w:val="CodeChar"/>
          <w:rFonts w:cstheme="minorHAnsi"/>
        </w:rPr>
        <w:t xml:space="preserve"> 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ac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>
        <w:rPr>
          <w:rFonts w:cstheme="minorHAnsi"/>
          <w:b/>
        </w:rPr>
        <w:t xml:space="preserve">details </w:t>
      </w:r>
      <w:r>
        <w:rPr>
          <w:rFonts w:cstheme="minorHAnsi"/>
        </w:rPr>
        <w:t>page without functionality.</w:t>
      </w:r>
    </w:p>
    <w:p w14:paraId="4D47831B" w14:textId="5261B8F7" w:rsidR="00AA55AD" w:rsidRDefault="00AA55AD" w:rsidP="00AA55AD">
      <w:pPr>
        <w:pStyle w:val="ac"/>
        <w:numPr>
          <w:ilvl w:val="0"/>
          <w:numId w:val="8"/>
        </w:num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rPr>
          <w:noProof/>
        </w:rPr>
        <w:t xml:space="preserve">not 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 xml:space="preserve">search </w:t>
      </w:r>
      <w:r>
        <w:t>page and functionality.</w:t>
      </w:r>
    </w:p>
    <w:p w14:paraId="22F14F58" w14:textId="77777777" w:rsidR="005563A6" w:rsidRDefault="005563A6">
      <w:pPr>
        <w:pStyle w:val="ac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44409CCF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69339D">
        <w:t xml:space="preserve">animal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69339D">
        <w:rPr>
          <w:rStyle w:val="jlqj4b"/>
          <w:b/>
        </w:rPr>
        <w:t>donate</w:t>
      </w:r>
      <w:r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 xml:space="preserve">the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0ED4F180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photo 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4A1E16">
        <w:t xml:space="preserve">animal </w:t>
      </w:r>
      <w:r>
        <w:t>posts.</w:t>
      </w:r>
    </w:p>
    <w:p w14:paraId="22CA2FAE" w14:textId="305B8AC5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130695">
        <w:rPr>
          <w:rFonts w:ascii="Consolas" w:hAnsi="Consolas"/>
          <w:b/>
          <w:noProof/>
        </w:rPr>
        <w:t>search</w:t>
      </w:r>
      <w:r>
        <w:rPr>
          <w:rFonts w:ascii="Consolas" w:hAnsi="Consolas"/>
          <w:b/>
          <w:noProof/>
        </w:rPr>
        <w:t xml:space="preserve"> </w:t>
      </w:r>
      <w:r>
        <w:t>page and functionality.</w:t>
      </w:r>
    </w:p>
    <w:p w14:paraId="4193FBC7" w14:textId="5522F69E" w:rsidR="005563A6" w:rsidRDefault="005563A6">
      <w:pPr>
        <w:pStyle w:val="ac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>add</w:t>
      </w:r>
      <w:r w:rsidR="00265FDF">
        <w:rPr>
          <w:rFonts w:ascii="Consolas" w:hAnsi="Consolas"/>
          <w:b/>
          <w:noProof/>
        </w:rPr>
        <w:t xml:space="preserve"> animal </w:t>
      </w:r>
      <w:r>
        <w:t>page and functionality.</w:t>
      </w:r>
    </w:p>
    <w:p w14:paraId="652EEBC4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482CD070" w:rsidR="005563A6" w:rsidRDefault="00A76DA9" w:rsidP="005563A6">
      <w:pPr>
        <w:rPr>
          <w:lang w:val="bg-BG"/>
        </w:rPr>
      </w:pPr>
      <w:r w:rsidRPr="00A76DA9">
        <w:rPr>
          <w:noProof/>
          <w:lang w:val="bg-BG"/>
        </w:rPr>
        <w:lastRenderedPageBreak/>
        <w:drawing>
          <wp:inline distT="0" distB="0" distL="0" distR="0" wp14:anchorId="7A4539F1" wp14:editId="05009356">
            <wp:extent cx="6626225" cy="3820160"/>
            <wp:effectExtent l="0" t="0" r="3175" b="8890"/>
            <wp:docPr id="1807120376" name="Картина 1" descr="Картина, която съдържа текст, екранна снимка, анимирана рисун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20376" name="Картина 1" descr="Картина, която съдържа текст, екранна снимка, анимирана рисунк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7531C36F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0E9ABB93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68FAA500" w:rsidR="005563A6" w:rsidRPr="00A945FB" w:rsidRDefault="00A945FB" w:rsidP="005563A6">
      <w:pPr>
        <w:rPr>
          <w:noProof/>
        </w:rPr>
      </w:pPr>
      <w:r w:rsidRPr="00A945FB">
        <w:rPr>
          <w:noProof/>
        </w:rPr>
        <w:lastRenderedPageBreak/>
        <w:drawing>
          <wp:inline distT="0" distB="0" distL="0" distR="0" wp14:anchorId="3BD06689" wp14:editId="70A9278B">
            <wp:extent cx="6626225" cy="3509645"/>
            <wp:effectExtent l="0" t="0" r="3175" b="0"/>
            <wp:docPr id="879278625" name="Картина 1" descr="Картина, която съдържа бозайник, текст, лис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78625" name="Картина 1" descr="Картина, която съдържа бозайник, текст, лис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D5D462C" w:rsidR="005563A6" w:rsidRDefault="00F3031C" w:rsidP="005563A6">
      <w:pPr>
        <w:pStyle w:val="3"/>
      </w:pPr>
      <w:r>
        <w:t>Animals</w:t>
      </w:r>
    </w:p>
    <w:p w14:paraId="55B87BE7" w14:textId="07C04A90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>n animal</w:t>
      </w:r>
      <w:r w:rsidR="004A1E16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77777777" w:rsidR="005563A6" w:rsidRPr="00F3031C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682E0B67" w:rsidR="00F3031C" w:rsidRDefault="00F3031C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kind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photo 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4615A153" w:rsidR="005563A6" w:rsidRPr="00A945FB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F3031C">
        <w:rPr>
          <w:b/>
          <w:noProof/>
        </w:rPr>
        <w:t>years</w:t>
      </w:r>
      <w:r>
        <w:rPr>
          <w:b/>
          <w:noProof/>
        </w:rPr>
        <w:t xml:space="preserve"> </w:t>
      </w:r>
      <w:r w:rsidR="005043DD">
        <w:rPr>
          <w:noProof/>
        </w:rPr>
        <w:t>are</w:t>
      </w:r>
      <w:r>
        <w:rPr>
          <w:noProof/>
        </w:rPr>
        <w:t xml:space="preserve"> 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="002A0F79" w:rsidRPr="00AA55AD">
        <w:rPr>
          <w:rFonts w:cstheme="minorHAnsi"/>
          <w:b/>
          <w:noProof/>
        </w:rPr>
        <w:t>a number between</w:t>
      </w:r>
      <w:r>
        <w:rPr>
          <w:rFonts w:cstheme="minorHAnsi"/>
          <w:b/>
          <w:noProof/>
        </w:rPr>
        <w:t xml:space="preserve"> 1 and  100</w:t>
      </w:r>
      <w:r>
        <w:rPr>
          <w:rFonts w:cstheme="minorHAnsi"/>
          <w:bCs/>
          <w:noProof/>
        </w:rPr>
        <w:t>.</w:t>
      </w:r>
    </w:p>
    <w:p w14:paraId="281CC82E" w14:textId="04DCAB9D" w:rsidR="00A945FB" w:rsidRDefault="00A945FB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need </w:t>
      </w:r>
      <w:r>
        <w:rPr>
          <w:rFonts w:cstheme="minorHAnsi"/>
          <w:bCs/>
          <w:noProof/>
        </w:rPr>
        <w:t xml:space="preserve">is required and should be at least </w:t>
      </w:r>
      <w:r>
        <w:rPr>
          <w:rFonts w:cstheme="minorHAnsi"/>
          <w:b/>
          <w:noProof/>
        </w:rPr>
        <w:t>3 and no longer than 20 characters.</w:t>
      </w:r>
    </w:p>
    <w:p w14:paraId="6ADF1715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>and no longer than 50 characters</w:t>
      </w:r>
      <w:r>
        <w:rPr>
          <w:bCs/>
          <w:noProof/>
        </w:rPr>
        <w:t>.</w:t>
      </w:r>
    </w:p>
    <w:p w14:paraId="0B85767F" w14:textId="5F51CAE1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loca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F3031C">
        <w:rPr>
          <w:b/>
          <w:noProof/>
        </w:rPr>
        <w:t>15</w:t>
      </w:r>
      <w:r>
        <w:rPr>
          <w:b/>
          <w:noProof/>
        </w:rPr>
        <w:t xml:space="preserve"> characters</w:t>
      </w:r>
      <w:r>
        <w:rPr>
          <w:bCs/>
          <w:noProof/>
        </w:rPr>
        <w:t>.</w:t>
      </w:r>
    </w:p>
    <w:p w14:paraId="47BCC012" w14:textId="78BA9C82" w:rsidR="005563A6" w:rsidRDefault="00FC66FF" w:rsidP="005563A6">
      <w:pPr>
        <w:rPr>
          <w:lang w:val="bg-BG"/>
        </w:rPr>
      </w:pPr>
      <w:r w:rsidRPr="00FC66FF">
        <w:rPr>
          <w:noProof/>
          <w:lang w:val="bg-BG"/>
        </w:rPr>
        <w:lastRenderedPageBreak/>
        <w:drawing>
          <wp:inline distT="0" distB="0" distL="0" distR="0" wp14:anchorId="2A1325EF" wp14:editId="22503E67">
            <wp:extent cx="6626225" cy="4020820"/>
            <wp:effectExtent l="0" t="0" r="3175" b="0"/>
            <wp:docPr id="719990773" name="Картина 1" descr="Картина, която съдържа екранна снимка, Мобилен телефон, земя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990773" name="Картина 1" descr="Картина, която съдържа екранна снимка, Мобилен телефон, земя, на открито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1CB92" w14:textId="55A8A386" w:rsidR="00FC66FF" w:rsidRDefault="00FC66FF" w:rsidP="005563A6">
      <w:pPr>
        <w:rPr>
          <w:lang w:val="bg-BG"/>
        </w:rPr>
      </w:pPr>
      <w:r w:rsidRPr="00FC66FF">
        <w:rPr>
          <w:noProof/>
          <w:lang w:val="bg-BG"/>
        </w:rPr>
        <w:drawing>
          <wp:inline distT="0" distB="0" distL="0" distR="0" wp14:anchorId="4196387A" wp14:editId="0D164BA4">
            <wp:extent cx="6626225" cy="4020820"/>
            <wp:effectExtent l="0" t="0" r="3175" b="0"/>
            <wp:docPr id="196075965" name="Картина 1" descr="Картина, която съдържа екранна снимка, Мобилен телефон, мултимедия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5965" name="Картина 1" descr="Картина, която съдържа екранна снимка, Мобилен телефон, мултимедия,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3C3C2C2C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F3031C">
        <w:rPr>
          <w:noProof/>
        </w:rPr>
        <w:t>Search</w:t>
      </w:r>
      <w:r>
        <w:rPr>
          <w:noProof/>
        </w:rPr>
        <w:t xml:space="preserve"> (</w:t>
      </w:r>
      <w:r>
        <w:t>10 Pts</w:t>
      </w:r>
      <w:r>
        <w:rPr>
          <w:noProof/>
        </w:rPr>
        <w:t>)</w:t>
      </w:r>
    </w:p>
    <w:p w14:paraId="57042DF0" w14:textId="42CDC0E1" w:rsidR="006C0156" w:rsidRDefault="006C0156" w:rsidP="006C0156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nimals in need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>animal location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</w:p>
    <w:p w14:paraId="0AC702A6" w14:textId="64C02A69" w:rsidR="005563A6" w:rsidRDefault="00C36497" w:rsidP="005563A6">
      <w:pPr>
        <w:rPr>
          <w:noProof/>
        </w:rPr>
      </w:pPr>
      <w:r w:rsidRPr="00C36497">
        <w:rPr>
          <w:noProof/>
        </w:rPr>
        <w:lastRenderedPageBreak/>
        <w:drawing>
          <wp:inline distT="0" distB="0" distL="0" distR="0" wp14:anchorId="3B27DFC7" wp14:editId="429985CF">
            <wp:extent cx="6626225" cy="4324350"/>
            <wp:effectExtent l="0" t="0" r="3175" b="0"/>
            <wp:docPr id="19581503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503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FB8F" w14:textId="55510B6B" w:rsidR="00C36497" w:rsidRPr="00137762" w:rsidRDefault="00C36497" w:rsidP="00C36497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5043DD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5043DD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>If there are any matching matches from the search, show each of them</w:t>
      </w:r>
      <w:r>
        <w:rPr>
          <w:noProof/>
          <w:lang w:eastAsia="bg-BG"/>
        </w:rPr>
        <w:t>.</w:t>
      </w:r>
    </w:p>
    <w:p w14:paraId="4336DFEA" w14:textId="4891357D" w:rsidR="00C36497" w:rsidRDefault="00C36497" w:rsidP="005563A6">
      <w:pPr>
        <w:rPr>
          <w:noProof/>
          <w:lang w:val="bg-BG" w:eastAsia="bg-BG"/>
        </w:rPr>
      </w:pPr>
      <w:r w:rsidRPr="00C36497">
        <w:rPr>
          <w:noProof/>
        </w:rPr>
        <w:drawing>
          <wp:inline distT="0" distB="0" distL="0" distR="0" wp14:anchorId="029F3F42" wp14:editId="0FE6E32C">
            <wp:extent cx="6626225" cy="4324350"/>
            <wp:effectExtent l="0" t="0" r="3175" b="0"/>
            <wp:docPr id="1448667824" name="Картина 1" descr="Картина, която съдържа лисица, текст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667824" name="Картина 1" descr="Картина, която съдържа лисица, текст, бозайник, на открито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6497">
        <w:rPr>
          <w:noProof/>
          <w:lang w:val="bg-BG" w:eastAsia="bg-BG"/>
        </w:rPr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6EC99537" w14:textId="794B0CBF" w:rsidR="00C36497" w:rsidRDefault="00C36497" w:rsidP="005563A6">
      <w:pPr>
        <w:rPr>
          <w:noProof/>
        </w:rPr>
      </w:pPr>
      <w:r w:rsidRPr="00C36497">
        <w:rPr>
          <w:noProof/>
        </w:rPr>
        <w:lastRenderedPageBreak/>
        <w:drawing>
          <wp:inline distT="0" distB="0" distL="0" distR="0" wp14:anchorId="6B995EAF" wp14:editId="505573DF">
            <wp:extent cx="6626225" cy="3161030"/>
            <wp:effectExtent l="0" t="0" r="3175" b="1270"/>
            <wp:docPr id="363323740" name="Картина 1" descr="Картина, която съдържа бозайник, лисица,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323740" name="Картина 1" descr="Картина, която съдържа бозайник, лисица, текст, на открито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t>Submitting Your Solution</w:t>
      </w:r>
    </w:p>
    <w:p w14:paraId="6C9460DE" w14:textId="1B30F1F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5" w:history="1">
        <w:r w:rsidR="001045B4" w:rsidRPr="00581810">
          <w:rPr>
            <w:rStyle w:val="a9"/>
          </w:rPr>
          <w:t>https://softuni.bg/trainings/3972/js-back-end-january-2023</w:t>
        </w:r>
      </w:hyperlink>
      <w:r w:rsidR="001045B4">
        <w:t xml:space="preserve"> </w:t>
      </w:r>
    </w:p>
    <w:p w14:paraId="135522D5" w14:textId="01F55C82" w:rsidR="005563A6" w:rsidRDefault="005563A6" w:rsidP="005563A6">
      <w:r>
        <w:rPr>
          <w:noProof/>
          <w:lang w:val="bg-BG" w:eastAsia="bg-BG"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lastRenderedPageBreak/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650A9" w14:textId="77777777" w:rsidR="0004324A" w:rsidRDefault="0004324A" w:rsidP="008068A2">
      <w:pPr>
        <w:spacing w:after="0" w:line="240" w:lineRule="auto"/>
      </w:pPr>
      <w:r>
        <w:separator/>
      </w:r>
    </w:p>
  </w:endnote>
  <w:endnote w:type="continuationSeparator" w:id="0">
    <w:p w14:paraId="6F5E1CDE" w14:textId="77777777" w:rsidR="0004324A" w:rsidRDefault="000432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5DC87" w14:textId="77777777" w:rsidR="0004324A" w:rsidRDefault="0004324A" w:rsidP="008068A2">
      <w:pPr>
        <w:spacing w:after="0" w:line="240" w:lineRule="auto"/>
      </w:pPr>
      <w:r>
        <w:separator/>
      </w:r>
    </w:p>
  </w:footnote>
  <w:footnote w:type="continuationSeparator" w:id="0">
    <w:p w14:paraId="263BBD6E" w14:textId="77777777" w:rsidR="0004324A" w:rsidRDefault="000432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4FAGecfxg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6A6B"/>
    <w:rsid w:val="00057065"/>
    <w:rsid w:val="00064D15"/>
    <w:rsid w:val="0007045D"/>
    <w:rsid w:val="00071E2A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0695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974E5"/>
    <w:rsid w:val="005A01C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E39"/>
    <w:rsid w:val="008912A0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31"/>
    <w:rsid w:val="00C35CF5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56977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  <w:style w:type="paragraph" w:styleId="af4">
    <w:name w:val="Revision"/>
    <w:hidden/>
    <w:uiPriority w:val="99"/>
    <w:semiHidden/>
    <w:rsid w:val="009516F5"/>
    <w:pPr>
      <w:spacing w:after="0" w:line="240" w:lineRule="auto"/>
    </w:pPr>
  </w:style>
  <w:style w:type="paragraph" w:styleId="af5">
    <w:name w:val="annotation subject"/>
    <w:basedOn w:val="af1"/>
    <w:next w:val="af1"/>
    <w:link w:val="af6"/>
    <w:uiPriority w:val="99"/>
    <w:semiHidden/>
    <w:unhideWhenUsed/>
    <w:rsid w:val="004A1E16"/>
    <w:rPr>
      <w:b/>
      <w:bCs/>
    </w:rPr>
  </w:style>
  <w:style w:type="character" w:customStyle="1" w:styleId="af6">
    <w:name w:val="Предмет на коментар Знак"/>
    <w:basedOn w:val="af2"/>
    <w:link w:val="af5"/>
    <w:uiPriority w:val="99"/>
    <w:semiHidden/>
    <w:rsid w:val="004A1E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ntTable" Target="fontTable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yperlink" Target="https://softuni.bg/trainings/3972/js-back-end-january-2023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2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3</TotalTime>
  <Pages>15</Pages>
  <Words>1399</Words>
  <Characters>7977</Characters>
  <Application>Microsoft Office Word</Application>
  <DocSecurity>0</DocSecurity>
  <Lines>66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59</cp:revision>
  <cp:lastPrinted>2015-10-26T22:35:00Z</cp:lastPrinted>
  <dcterms:created xsi:type="dcterms:W3CDTF">2021-08-03T05:48:00Z</dcterms:created>
  <dcterms:modified xsi:type="dcterms:W3CDTF">2023-06-07T08:1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